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ical Engineer position at your esteemed organization in Kuwait City, Kuwait. As a highly motivated and skilled professional with over [X years] of experience in electrical engineering, I am eager to contribute my expertise to projects that align with the dynamic growth and technological advancement of Kuwait City. This opportunity represents an ideal platform for me to apply my technical knowledge, innovative problem-solving abilities, and passion for creating sustainable energy solutions in a vibrant urban environment like Kuwait City.</w:t>
      </w:r>
    </w:p>
    <w:p>
      <w:pPr>
        <w:pStyle w:val="BodyText"/>
      </w:pPr>
      <w:r>
        <w:t xml:space="preserve">Having worked on diverse electrical engineering projects across various sectors, including power systems, renewable energy integration, and industrial automation, I have developed a comprehensive understanding of the challenges and opportunities that define modern engineering practices. My career has been driven by a commitment to excellence in design, implementation, and maintenance of electrical infrastructure that meets the highest standards of safety, efficiency, and reliability. In Kuwait City—a hub of economic activity and infrastructural development—such expertise is not only valuable but essential to supporting the region's evolving needs.</w:t>
      </w:r>
    </w:p>
    <w:p>
      <w:pPr>
        <w:pStyle w:val="BodyText"/>
      </w:pPr>
      <w:r>
        <w:t xml:space="preserve">One of my key strengths lies in my ability to adapt to complex environments while maintaining a focus on innovation. For instance, during my tenure at [Previous Company Name], I led a team that designed and deployed a smart grid system for a large commercial complex in [Location]. This project required meticulous planning, coordination with multiple stakeholders, and adherence to strict deadlines. The success of this initiative not only enhanced energy efficiency but also reduced operational costs by 25%, demonstrating my capacity to deliver results that align with both technical and business objectives. These experiences have prepared me to contribute effectively to the ambitious projects underway in Kuwait City, where the demand for reliable power solutions is growing rapidly.</w:t>
      </w:r>
    </w:p>
    <w:p>
      <w:pPr>
        <w:pStyle w:val="BodyText"/>
      </w:pPr>
      <w:r>
        <w:t xml:space="preserve">Another aspect of my professional journey that I believe aligns with your organization's goals is my focus on renewable energy systems. As a certified [Relevant Certification, e.g., "IEEE Professional Engineer"], I have been actively involved in designing and optimizing solar photovoltaic (PV) installations and wind energy solutions. In Kuwait City, where the government has prioritized sustainability through initiatives like the National Renewable Energy Strategy, my expertise in integrating renewable technologies into existing grids is particularly relevant. I am confident that my technical background and forward-thinking approach can help your organization achieve its environmental and operational targets while contributing to the city's long-term energy resilience.</w:t>
      </w:r>
    </w:p>
    <w:p>
      <w:pPr>
        <w:pStyle w:val="BodyText"/>
      </w:pPr>
      <w:r>
        <w:t xml:space="preserve">My technical proficiency spans a wide range of areas, including electrical system design, power distribution, motor control systems, and instrumentation. I am fluent in industry-standard software such as AutoCAD Electrical, ETAP, and MATLAB/Simulink, which I use to simulate and analyze complex electrical systems. Additionally, my strong analytical skills enable me to troubleshoot technical issues efficiently and implement cost-effective solutions. These competencies are critical for addressing the unique challenges faced by engineers working in Kuwait City's demanding climate and rapidly expanding infrastructure.</w:t>
      </w:r>
    </w:p>
    <w:p>
      <w:pPr>
        <w:pStyle w:val="BodyText"/>
      </w:pPr>
      <w:r>
        <w:t xml:space="preserve">What sets me apart as an Electrical Engineer is my dedication to continuous learning and professional development. I regularly attend industry conferences, participate in workshops, and stay updated on the latest advancements in electrical engineering. For example, my recent studies on smart grid technologies and IoT-enabled energy management systems have equipped me with insights that can be directly applied to enhance the efficiency of power networks in Kuwait City. This proactive approach ensures that I remain at the forefront of innovation, which is vital for driving progress in a city as forward-thinking as Kuwait City.</w:t>
      </w:r>
    </w:p>
    <w:p>
      <w:pPr>
        <w:pStyle w:val="BodyText"/>
      </w:pPr>
      <w:r>
        <w:t xml:space="preserve">Furthermore, my experience working in multicultural teams has honed my communication and collaboration skills, which are indispensable for success in a globalized work environment. I understand the importance of cultural sensitivity and clear communication when working with diverse stakeholders, including clients, contractors, and regulatory bodies. In Kuwait City, where engineering projects often involve international collaboration, this ability to bridge gaps and foster teamwork is a significant asset.</w:t>
      </w:r>
    </w:p>
    <w:p>
      <w:pPr>
        <w:pStyle w:val="BodyText"/>
      </w:pPr>
      <w:r>
        <w:t xml:space="preserve">I am particularly drawn to your organization's reputation for excellence in electrical engineering solutions and its commitment to fostering innovation. I am eager to bring my technical expertise, creative problem-solving abilities, and passion for sustainable development to your team. I am confident that my background and aspirations align closely with the goals of your company, and I would be thrilled to contribute to the continued success of projects in Kuwait City.</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earliest convenience. I look forward to the possibility of contributing to the growth and development of Kuwait City through this exciting rol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1T05:55:21Z</dcterms:created>
  <dcterms:modified xsi:type="dcterms:W3CDTF">2026-07-21T05:55:21Z</dcterms:modified>
</cp:coreProperties>
</file>

<file path=docProps/custom.xml><?xml version="1.0" encoding="utf-8"?>
<Properties xmlns="http://schemas.openxmlformats.org/officeDocument/2006/custom-properties" xmlns:vt="http://schemas.openxmlformats.org/officeDocument/2006/docPropsVTypes"/>
</file>